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738A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F62967"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7543DF">
        <w:t xml:space="preserve">optimization, and </w:t>
      </w:r>
      <w:r w:rsidR="00F655C9">
        <w:t>convenience</w:t>
      </w:r>
      <w:r w:rsidR="007543DF">
        <w:t xml:space="preserve"> </w:t>
      </w:r>
      <w:r w:rsidR="00F655C9">
        <w:t>systems.</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275FB240">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0E500784" w14:textId="425ECC27" w:rsidR="00146398" w:rsidRPr="00146398"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This area represents a critical failure that technology needs to improve.</w:t>
      </w:r>
    </w:p>
    <w:p w14:paraId="4FC15CBF" w14:textId="2F2A96B1" w:rsidR="009039D4" w:rsidRDefault="009039D4" w:rsidP="009039D4">
      <w:pPr>
        <w:pStyle w:val="Heading2"/>
      </w:pPr>
      <w:r>
        <w:t>Convenience Systems</w:t>
      </w:r>
    </w:p>
    <w:p w14:paraId="0FE3D3F4" w14:textId="2A5FBFC0" w:rsidR="009039D4" w:rsidRPr="009039D4" w:rsidRDefault="009039D4" w:rsidP="009039D4">
      <w:pPr>
        <w:pStyle w:val="Heading2"/>
      </w:pPr>
      <w:r>
        <w:t>Optimization Systems</w:t>
      </w:r>
    </w:p>
    <w:sectPr w:rsidR="009039D4" w:rsidRPr="009039D4" w:rsidSect="0087700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D04B02" w14:textId="77777777" w:rsidR="00D738AF" w:rsidRDefault="00D738AF" w:rsidP="0082223F">
      <w:pPr>
        <w:spacing w:line="240" w:lineRule="auto"/>
      </w:pPr>
      <w:r>
        <w:separator/>
      </w:r>
    </w:p>
  </w:endnote>
  <w:endnote w:type="continuationSeparator" w:id="0">
    <w:p w14:paraId="5C70FB13" w14:textId="77777777" w:rsidR="00D738AF" w:rsidRDefault="00D738A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61347A" w14:textId="77777777" w:rsidR="00D738AF" w:rsidRDefault="00D738AF" w:rsidP="0082223F">
      <w:pPr>
        <w:spacing w:line="240" w:lineRule="auto"/>
      </w:pPr>
      <w:r>
        <w:separator/>
      </w:r>
    </w:p>
  </w:footnote>
  <w:footnote w:type="continuationSeparator" w:id="0">
    <w:p w14:paraId="0C0C4C0E" w14:textId="77777777" w:rsidR="00D738AF" w:rsidRDefault="00D738A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B06"/>
    <w:rsid w:val="00134BF0"/>
    <w:rsid w:val="00146398"/>
    <w:rsid w:val="00152610"/>
    <w:rsid w:val="00183597"/>
    <w:rsid w:val="001B27C4"/>
    <w:rsid w:val="00201EC4"/>
    <w:rsid w:val="00246BD9"/>
    <w:rsid w:val="002806B7"/>
    <w:rsid w:val="00324418"/>
    <w:rsid w:val="00342ED0"/>
    <w:rsid w:val="003F4714"/>
    <w:rsid w:val="00401D65"/>
    <w:rsid w:val="004223E8"/>
    <w:rsid w:val="00424108"/>
    <w:rsid w:val="004A784B"/>
    <w:rsid w:val="005B7079"/>
    <w:rsid w:val="00677149"/>
    <w:rsid w:val="006D793E"/>
    <w:rsid w:val="0073677D"/>
    <w:rsid w:val="007543DF"/>
    <w:rsid w:val="0082223F"/>
    <w:rsid w:val="00851215"/>
    <w:rsid w:val="008544F1"/>
    <w:rsid w:val="00877007"/>
    <w:rsid w:val="008B5129"/>
    <w:rsid w:val="009039D4"/>
    <w:rsid w:val="00964130"/>
    <w:rsid w:val="009A0CA7"/>
    <w:rsid w:val="009A757D"/>
    <w:rsid w:val="00B13ADF"/>
    <w:rsid w:val="00B83595"/>
    <w:rsid w:val="00C54DC8"/>
    <w:rsid w:val="00C73692"/>
    <w:rsid w:val="00C93BB7"/>
    <w:rsid w:val="00CB25E9"/>
    <w:rsid w:val="00D0165E"/>
    <w:rsid w:val="00D738AF"/>
    <w:rsid w:val="00D75C7B"/>
    <w:rsid w:val="00D85C7B"/>
    <w:rsid w:val="00DE2224"/>
    <w:rsid w:val="00E16BA1"/>
    <w:rsid w:val="00E234E9"/>
    <w:rsid w:val="00E82898"/>
    <w:rsid w:val="00ED3713"/>
    <w:rsid w:val="00F6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9A9496A6-9B75-4DDA-B98B-09180FE3CC1F}">
      <dgm:prSet phldrT="[Text]"/>
      <dgm:spPr/>
      <dgm:t>
        <a:bodyPr/>
        <a:lstStyle/>
        <a:p>
          <a:pPr algn="ctr"/>
          <a:r>
            <a:rPr lang="en-US"/>
            <a:t>Preventative Maintenance</a:t>
          </a:r>
        </a:p>
      </dgm:t>
    </dgm:pt>
    <dgm:pt modelId="{7C2954EB-FF59-4916-BBCC-571FBD67E173}" type="parTrans" cxnId="{5336408E-913B-45E7-9949-AA1C8E2D06CB}">
      <dgm:prSet/>
      <dgm:spPr/>
      <dgm:t>
        <a:bodyPr/>
        <a:lstStyle/>
        <a:p>
          <a:pPr algn="ctr"/>
          <a:endParaRPr lang="en-US"/>
        </a:p>
      </dgm:t>
    </dgm:pt>
    <dgm:pt modelId="{4EE45DA1-13C9-48DA-9A38-152DBD73F5A5}" type="sibTrans" cxnId="{5336408E-913B-45E7-9949-AA1C8E2D06CB}">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AF8FBCC3-BA98-4742-A28B-5B3BA78B7EB2}">
      <dgm:prSet phldrT="[Text]"/>
      <dgm:spPr/>
      <dgm:t>
        <a:bodyPr/>
        <a:lstStyle/>
        <a:p>
          <a:pPr algn="ctr"/>
          <a:r>
            <a:rPr lang="en-US"/>
            <a:t>Smart city integration</a:t>
          </a:r>
        </a:p>
      </dgm:t>
    </dgm:pt>
    <dgm:pt modelId="{B046C82C-EE77-4188-AEB2-83368A1B4054}" type="parTrans" cxnId="{603960B1-9E97-4A4B-B45B-CFAB9633E639}">
      <dgm:prSet/>
      <dgm:spPr/>
      <dgm:t>
        <a:bodyPr/>
        <a:lstStyle/>
        <a:p>
          <a:pPr algn="ctr"/>
          <a:endParaRPr lang="en-US"/>
        </a:p>
      </dgm:t>
    </dgm:pt>
    <dgm:pt modelId="{EC22AB34-3F90-4A7C-ADC6-9F793ECCC5F3}" type="sibTrans" cxnId="{603960B1-9E97-4A4B-B45B-CFAB9633E639}">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70E391B7-61E9-4BA5-9F10-E52C531B180B}">
      <dgm:prSet phldrT="[Text]"/>
      <dgm:spPr/>
      <dgm:t>
        <a:bodyPr/>
        <a:lstStyle/>
        <a:p>
          <a:pPr algn="ctr"/>
          <a:r>
            <a:rPr lang="en-US"/>
            <a:t>Failure Detection</a:t>
          </a:r>
        </a:p>
      </dgm:t>
    </dgm:pt>
    <dgm:pt modelId="{3AEDD491-70E7-4FD7-B1FF-7BE9EF9CE4D0}" type="parTrans" cxnId="{0447550C-FB80-44C1-BABD-474F38BE028F}">
      <dgm:prSet/>
      <dgm:spPr/>
      <dgm:t>
        <a:bodyPr/>
        <a:lstStyle/>
        <a:p>
          <a:pPr algn="ctr"/>
          <a:endParaRPr lang="en-US"/>
        </a:p>
      </dgm:t>
    </dgm:pt>
    <dgm:pt modelId="{46E35C59-F3A4-4B1A-9357-5BFC4E269E03}" type="sibTrans" cxnId="{0447550C-FB80-44C1-BABD-474F38BE028F}">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3"/>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3">
        <dgm:presLayoutVars>
          <dgm:chPref val="3"/>
        </dgm:presLayoutVars>
      </dgm:prSet>
      <dgm:spPr/>
    </dgm:pt>
    <dgm:pt modelId="{B2C3473B-0296-46F8-AE4D-B3104561B7BD}" type="pres">
      <dgm:prSet presAssocID="{655D3DB7-3D3A-48DF-B96F-0FD608EDAB28}" presName="rootConnector" presStyleLbl="node2" presStyleIdx="0" presStyleCnt="3"/>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8"/>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8">
        <dgm:presLayoutVars>
          <dgm:chPref val="3"/>
        </dgm:presLayoutVars>
      </dgm:prSet>
      <dgm:spPr/>
    </dgm:pt>
    <dgm:pt modelId="{34099750-0B1A-403C-9E03-A4F14880B0F3}" type="pres">
      <dgm:prSet presAssocID="{044D96DC-C1AA-478B-9A3C-71D06D4DC4D4}" presName="rootConnector" presStyleLbl="node3" presStyleIdx="0" presStyleCnt="8"/>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10"/>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10">
        <dgm:presLayoutVars>
          <dgm:chPref val="3"/>
        </dgm:presLayoutVars>
      </dgm:prSet>
      <dgm:spPr/>
    </dgm:pt>
    <dgm:pt modelId="{03A3D393-BFCA-4034-8C5F-04E02590EDE8}" type="pres">
      <dgm:prSet presAssocID="{D55AE9B1-86E3-458F-B9C1-9B7A7FAE1677}" presName="rootConnector" presStyleLbl="node4" presStyleIdx="0" presStyleCnt="10"/>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10"/>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10">
        <dgm:presLayoutVars>
          <dgm:chPref val="3"/>
        </dgm:presLayoutVars>
      </dgm:prSet>
      <dgm:spPr/>
    </dgm:pt>
    <dgm:pt modelId="{3484E075-5ECA-46C6-896E-9F82436177F8}" type="pres">
      <dgm:prSet presAssocID="{0BADCA1C-DC8A-44D7-A785-20276991BC1C}" presName="rootConnector" presStyleLbl="node4" presStyleIdx="1" presStyleCnt="10"/>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95CA4A1C-D9A1-4F4D-BA76-8EEE98DF0D98}" type="pres">
      <dgm:prSet presAssocID="{7C2954EB-FF59-4916-BBCC-571FBD67E173}" presName="Name37" presStyleLbl="parChTrans1D3" presStyleIdx="1" presStyleCnt="8"/>
      <dgm:spPr/>
    </dgm:pt>
    <dgm:pt modelId="{68B1875B-B4E7-4300-8033-E1BF1D3CA0FE}" type="pres">
      <dgm:prSet presAssocID="{9A9496A6-9B75-4DDA-B98B-09180FE3CC1F}" presName="hierRoot2" presStyleCnt="0">
        <dgm:presLayoutVars>
          <dgm:hierBranch val="init"/>
        </dgm:presLayoutVars>
      </dgm:prSet>
      <dgm:spPr/>
    </dgm:pt>
    <dgm:pt modelId="{349445C3-74D9-47E9-9DBB-6517AE889FF7}" type="pres">
      <dgm:prSet presAssocID="{9A9496A6-9B75-4DDA-B98B-09180FE3CC1F}" presName="rootComposite" presStyleCnt="0"/>
      <dgm:spPr/>
    </dgm:pt>
    <dgm:pt modelId="{7D2F5FF4-C9EB-46F2-A4A9-E7C7839C9FC9}" type="pres">
      <dgm:prSet presAssocID="{9A9496A6-9B75-4DDA-B98B-09180FE3CC1F}" presName="rootText" presStyleLbl="node3" presStyleIdx="1" presStyleCnt="8">
        <dgm:presLayoutVars>
          <dgm:chPref val="3"/>
        </dgm:presLayoutVars>
      </dgm:prSet>
      <dgm:spPr/>
    </dgm:pt>
    <dgm:pt modelId="{46DD55CB-E348-442C-8D58-F279CCE103D0}" type="pres">
      <dgm:prSet presAssocID="{9A9496A6-9B75-4DDA-B98B-09180FE3CC1F}" presName="rootConnector" presStyleLbl="node3" presStyleIdx="1" presStyleCnt="8"/>
      <dgm:spPr/>
    </dgm:pt>
    <dgm:pt modelId="{4B0E651F-DB5C-422B-A148-AC5B05CE3616}" type="pres">
      <dgm:prSet presAssocID="{9A9496A6-9B75-4DDA-B98B-09180FE3CC1F}" presName="hierChild4" presStyleCnt="0"/>
      <dgm:spPr/>
    </dgm:pt>
    <dgm:pt modelId="{865F19A7-5D45-4B8B-B701-45E15256BDF2}" type="pres">
      <dgm:prSet presAssocID="{3AEDD491-70E7-4FD7-B1FF-7BE9EF9CE4D0}" presName="Name37" presStyleLbl="parChTrans1D4" presStyleIdx="2" presStyleCnt="10"/>
      <dgm:spPr/>
    </dgm:pt>
    <dgm:pt modelId="{6AB3640A-EE61-402E-8329-02FED8FAD730}" type="pres">
      <dgm:prSet presAssocID="{70E391B7-61E9-4BA5-9F10-E52C531B180B}" presName="hierRoot2" presStyleCnt="0">
        <dgm:presLayoutVars>
          <dgm:hierBranch val="init"/>
        </dgm:presLayoutVars>
      </dgm:prSet>
      <dgm:spPr/>
    </dgm:pt>
    <dgm:pt modelId="{1EA911C4-E2B8-4E22-95DF-4D249A732D6F}" type="pres">
      <dgm:prSet presAssocID="{70E391B7-61E9-4BA5-9F10-E52C531B180B}" presName="rootComposite" presStyleCnt="0"/>
      <dgm:spPr/>
    </dgm:pt>
    <dgm:pt modelId="{4BCF9C51-033E-4D80-8AEC-AB6CCF6736C3}" type="pres">
      <dgm:prSet presAssocID="{70E391B7-61E9-4BA5-9F10-E52C531B180B}" presName="rootText" presStyleLbl="node4" presStyleIdx="2" presStyleCnt="10">
        <dgm:presLayoutVars>
          <dgm:chPref val="3"/>
        </dgm:presLayoutVars>
      </dgm:prSet>
      <dgm:spPr/>
    </dgm:pt>
    <dgm:pt modelId="{783BAE11-520D-4FE3-BB37-7A478AC4335E}" type="pres">
      <dgm:prSet presAssocID="{70E391B7-61E9-4BA5-9F10-E52C531B180B}" presName="rootConnector" presStyleLbl="node4" presStyleIdx="2" presStyleCnt="10"/>
      <dgm:spPr/>
    </dgm:pt>
    <dgm:pt modelId="{168E167F-967E-4327-8ADF-4646108C2403}" type="pres">
      <dgm:prSet presAssocID="{70E391B7-61E9-4BA5-9F10-E52C531B180B}" presName="hierChild4" presStyleCnt="0"/>
      <dgm:spPr/>
    </dgm:pt>
    <dgm:pt modelId="{050CA3F1-E8AC-4433-A80B-F7E8EED68539}" type="pres">
      <dgm:prSet presAssocID="{70E391B7-61E9-4BA5-9F10-E52C531B180B}" presName="hierChild5" presStyleCnt="0"/>
      <dgm:spPr/>
    </dgm:pt>
    <dgm:pt modelId="{F4118A2E-8CA7-4CA2-ADCE-529E2896A5CA}" type="pres">
      <dgm:prSet presAssocID="{9A9496A6-9B75-4DDA-B98B-09180FE3CC1F}" presName="hierChild5" presStyleCnt="0"/>
      <dgm:spPr/>
    </dgm:pt>
    <dgm:pt modelId="{C2932F7A-EB30-4893-A336-29345B11B41F}" type="pres">
      <dgm:prSet presAssocID="{D7AEE435-FD78-42A8-AAAA-6B5B688B6E92}" presName="Name37" presStyleLbl="parChTrans1D3" presStyleIdx="2" presStyleCnt="8"/>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2" presStyleCnt="8">
        <dgm:presLayoutVars>
          <dgm:chPref val="3"/>
        </dgm:presLayoutVars>
      </dgm:prSet>
      <dgm:spPr/>
    </dgm:pt>
    <dgm:pt modelId="{502C4C52-B1F3-470C-B0B0-16200CEE3C7B}" type="pres">
      <dgm:prSet presAssocID="{8362B2E0-C5D7-4897-A970-19A2A8A25551}" presName="rootConnector" presStyleLbl="node3" presStyleIdx="2" presStyleCnt="8"/>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3" presStyleCnt="10"/>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3" presStyleCnt="10">
        <dgm:presLayoutVars>
          <dgm:chPref val="3"/>
        </dgm:presLayoutVars>
      </dgm:prSet>
      <dgm:spPr/>
    </dgm:pt>
    <dgm:pt modelId="{665F7C1B-4AA0-42B7-A6C6-F0E42FF53BAB}" type="pres">
      <dgm:prSet presAssocID="{24B2EC17-1020-4AC2-A895-604C5044A7BB}" presName="rootConnector" presStyleLbl="node4" presStyleIdx="3" presStyleCnt="10"/>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3"/>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3">
        <dgm:presLayoutVars>
          <dgm:chPref val="3"/>
        </dgm:presLayoutVars>
      </dgm:prSet>
      <dgm:spPr/>
    </dgm:pt>
    <dgm:pt modelId="{0CEAD269-D1A7-4263-BE9E-73E92FC07C3D}" type="pres">
      <dgm:prSet presAssocID="{E253855A-A679-4AFA-839B-124ED98E2E43}" presName="rootConnector" presStyleLbl="node2" presStyleIdx="1" presStyleCnt="3"/>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3" presStyleCnt="8"/>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3" presStyleCnt="8">
        <dgm:presLayoutVars>
          <dgm:chPref val="3"/>
        </dgm:presLayoutVars>
      </dgm:prSet>
      <dgm:spPr/>
    </dgm:pt>
    <dgm:pt modelId="{34B8BD6F-A17F-432C-B919-88704097D49D}" type="pres">
      <dgm:prSet presAssocID="{7C5AA4CC-B31F-4697-A4D7-9E5AABA4451D}" presName="rootConnector" presStyleLbl="node3" presStyleIdx="3" presStyleCnt="8"/>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4" presStyleCnt="10"/>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4" presStyleCnt="10">
        <dgm:presLayoutVars>
          <dgm:chPref val="3"/>
        </dgm:presLayoutVars>
      </dgm:prSet>
      <dgm:spPr/>
    </dgm:pt>
    <dgm:pt modelId="{0170244D-ECDE-43B6-9AF2-A08A5578FFAF}" type="pres">
      <dgm:prSet presAssocID="{D3E00EE7-F16F-4420-A598-28B2BA502B16}" presName="rootConnector" presStyleLbl="node4" presStyleIdx="4" presStyleCnt="10"/>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4" presStyleCnt="8"/>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4" presStyleCnt="8">
        <dgm:presLayoutVars>
          <dgm:chPref val="3"/>
        </dgm:presLayoutVars>
      </dgm:prSet>
      <dgm:spPr/>
    </dgm:pt>
    <dgm:pt modelId="{CCB42FBA-DEF3-4BA8-9183-95B92AB414F0}" type="pres">
      <dgm:prSet presAssocID="{C6E296DD-CAED-4F9A-A514-ABE0413309D7}" presName="rootConnector" presStyleLbl="node3" presStyleIdx="4" presStyleCnt="8"/>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5" presStyleCnt="10"/>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5" presStyleCnt="10">
        <dgm:presLayoutVars>
          <dgm:chPref val="3"/>
        </dgm:presLayoutVars>
      </dgm:prSet>
      <dgm:spPr/>
    </dgm:pt>
    <dgm:pt modelId="{7705FE7F-508A-4552-9536-2286D69F36EA}" type="pres">
      <dgm:prSet presAssocID="{FBD351F6-6F27-4E45-AE01-2C02DD635E71}" presName="rootConnector" presStyleLbl="node4" presStyleIdx="5" presStyleCnt="10"/>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6" presStyleCnt="10"/>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6" presStyleCnt="10">
        <dgm:presLayoutVars>
          <dgm:chPref val="3"/>
        </dgm:presLayoutVars>
      </dgm:prSet>
      <dgm:spPr/>
    </dgm:pt>
    <dgm:pt modelId="{2509481F-1F25-4C6A-89B4-2114794A78B5}" type="pres">
      <dgm:prSet presAssocID="{EC3FF161-C80D-46FD-91F3-D8235F69C4B9}" presName="rootConnector" presStyleLbl="node4" presStyleIdx="6" presStyleCnt="10"/>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3"/>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3">
        <dgm:presLayoutVars>
          <dgm:chPref val="3"/>
        </dgm:presLayoutVars>
      </dgm:prSet>
      <dgm:spPr/>
    </dgm:pt>
    <dgm:pt modelId="{0B84C315-2D80-4D49-B78D-44CAC76A6A8D}" type="pres">
      <dgm:prSet presAssocID="{38C96A44-5B56-4E2D-A4C8-4E5ABB042E6A}" presName="rootConnector" presStyleLbl="node2" presStyleIdx="2" presStyleCnt="3"/>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5" presStyleCnt="8"/>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5" presStyleCnt="8">
        <dgm:presLayoutVars>
          <dgm:chPref val="3"/>
        </dgm:presLayoutVars>
      </dgm:prSet>
      <dgm:spPr/>
    </dgm:pt>
    <dgm:pt modelId="{E43D8CAC-646C-4447-AEED-6EC7689089A1}" type="pres">
      <dgm:prSet presAssocID="{828A7454-1F2B-4969-879D-AD246A2EEF0D}" presName="rootConnector" presStyleLbl="node3" presStyleIdx="5" presStyleCnt="8"/>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7" presStyleCnt="10"/>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7" presStyleCnt="10">
        <dgm:presLayoutVars>
          <dgm:chPref val="3"/>
        </dgm:presLayoutVars>
      </dgm:prSet>
      <dgm:spPr/>
    </dgm:pt>
    <dgm:pt modelId="{5EBFDEAE-6857-471A-B49A-9312CA8864B6}" type="pres">
      <dgm:prSet presAssocID="{38F4F824-BFF0-4FB2-87A0-25A5B6059A40}" presName="rootConnector" presStyleLbl="node4" presStyleIdx="7" presStyleCnt="10"/>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6" presStyleCnt="8"/>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6" presStyleCnt="8">
        <dgm:presLayoutVars>
          <dgm:chPref val="3"/>
        </dgm:presLayoutVars>
      </dgm:prSet>
      <dgm:spPr/>
    </dgm:pt>
    <dgm:pt modelId="{33D12A9A-0088-45FB-8EF4-918880B6BB52}" type="pres">
      <dgm:prSet presAssocID="{051516C0-04BA-4A61-B202-733E11360C2E}" presName="rootConnector" presStyleLbl="node3" presStyleIdx="6" presStyleCnt="8"/>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8" presStyleCnt="10"/>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8" presStyleCnt="10">
        <dgm:presLayoutVars>
          <dgm:chPref val="3"/>
        </dgm:presLayoutVars>
      </dgm:prSet>
      <dgm:spPr/>
    </dgm:pt>
    <dgm:pt modelId="{66221384-8077-42A4-8B52-AE0DB82CCD37}" type="pres">
      <dgm:prSet presAssocID="{B8413001-8639-4E9E-9117-4982FCCC6F83}" presName="rootConnector" presStyleLbl="node4" presStyleIdx="8" presStyleCnt="10"/>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27FBF20-AE5B-4C71-A9BD-A564E161CD26}" type="pres">
      <dgm:prSet presAssocID="{B046C82C-EE77-4188-AEB2-83368A1B4054}" presName="Name37" presStyleLbl="parChTrans1D3" presStyleIdx="7" presStyleCnt="8"/>
      <dgm:spPr/>
    </dgm:pt>
    <dgm:pt modelId="{37D7934E-C190-4570-AFE0-3FD31D21DA95}" type="pres">
      <dgm:prSet presAssocID="{AF8FBCC3-BA98-4742-A28B-5B3BA78B7EB2}" presName="hierRoot2" presStyleCnt="0">
        <dgm:presLayoutVars>
          <dgm:hierBranch val="init"/>
        </dgm:presLayoutVars>
      </dgm:prSet>
      <dgm:spPr/>
    </dgm:pt>
    <dgm:pt modelId="{710FB2A7-16C7-4797-9C22-A98441DCFFFE}" type="pres">
      <dgm:prSet presAssocID="{AF8FBCC3-BA98-4742-A28B-5B3BA78B7EB2}" presName="rootComposite" presStyleCnt="0"/>
      <dgm:spPr/>
    </dgm:pt>
    <dgm:pt modelId="{B851AD3E-8727-43FB-85A8-3F8E61A3F509}" type="pres">
      <dgm:prSet presAssocID="{AF8FBCC3-BA98-4742-A28B-5B3BA78B7EB2}" presName="rootText" presStyleLbl="node3" presStyleIdx="7" presStyleCnt="8">
        <dgm:presLayoutVars>
          <dgm:chPref val="3"/>
        </dgm:presLayoutVars>
      </dgm:prSet>
      <dgm:spPr/>
    </dgm:pt>
    <dgm:pt modelId="{A3C5F860-398E-42E6-8004-58C3FB038653}" type="pres">
      <dgm:prSet presAssocID="{AF8FBCC3-BA98-4742-A28B-5B3BA78B7EB2}" presName="rootConnector" presStyleLbl="node3" presStyleIdx="7" presStyleCnt="8"/>
      <dgm:spPr/>
    </dgm:pt>
    <dgm:pt modelId="{FA0C43BA-6D8C-4EFD-9971-6864292A8EB0}" type="pres">
      <dgm:prSet presAssocID="{AF8FBCC3-BA98-4742-A28B-5B3BA78B7EB2}" presName="hierChild4" presStyleCnt="0"/>
      <dgm:spPr/>
    </dgm:pt>
    <dgm:pt modelId="{1EFDD591-2181-4E87-82F4-78C6004364CF}" type="pres">
      <dgm:prSet presAssocID="{ADBF8BD9-CE70-483C-82F2-41E15567F6C6}" presName="Name37" presStyleLbl="parChTrans1D4" presStyleIdx="9" presStyleCnt="10"/>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4" presStyleIdx="9" presStyleCnt="10">
        <dgm:presLayoutVars>
          <dgm:chPref val="3"/>
        </dgm:presLayoutVars>
      </dgm:prSet>
      <dgm:spPr/>
    </dgm:pt>
    <dgm:pt modelId="{E5467311-AC90-451B-AA9C-445E480A152B}" type="pres">
      <dgm:prSet presAssocID="{7FB256A0-049F-4260-81E5-3EC5C196E968}" presName="rootConnector" presStyleLbl="node4" presStyleIdx="9" presStyleCnt="10"/>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7B09AF80-E0A4-4735-99EE-C1318F4CDEC0}" type="pres">
      <dgm:prSet presAssocID="{AF8FBCC3-BA98-4742-A28B-5B3BA78B7EB2}" presName="hierChild5" presStyleCnt="0"/>
      <dgm:spPr/>
    </dgm:pt>
    <dgm:pt modelId="{2DAA647B-B37B-4D17-A51D-215FC772CF2C}" type="pres">
      <dgm:prSet presAssocID="{38C96A44-5B56-4E2D-A4C8-4E5ABB042E6A}"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0447550C-FB80-44C1-BABD-474F38BE028F}" srcId="{9A9496A6-9B75-4DDA-B98B-09180FE3CC1F}" destId="{70E391B7-61E9-4BA5-9F10-E52C531B180B}" srcOrd="0" destOrd="0" parTransId="{3AEDD491-70E7-4FD7-B1FF-7BE9EF9CE4D0}" sibTransId="{46E35C59-F3A4-4B1A-9357-5BFC4E269E03}"/>
    <dgm:cxn modelId="{6BF6F90D-1937-4C17-852A-10BB0F2E2975}" type="presOf" srcId="{E253855A-A679-4AFA-839B-124ED98E2E43}" destId="{313A2E3A-2A4E-4313-B14F-548EB2F9848C}" srcOrd="0"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A229B21B-E995-4367-B5CD-89CC5A7B6BF6}" type="presOf" srcId="{7FB256A0-049F-4260-81E5-3EC5C196E968}" destId="{6F7F768C-98FD-44C3-8E24-6562EF812ACB}"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3F199530-FBEA-4DBA-B7B1-AB09E12F2043}" type="presOf" srcId="{7C2954EB-FF59-4916-BBCC-571FBD67E173}" destId="{95CA4A1C-D9A1-4F4D-BA76-8EEE98DF0D98}"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AF8FBCC3-BA98-4742-A28B-5B3BA78B7EB2}"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2"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CB0D16E-D16B-4810-8339-EEE6F969A345}" type="presOf" srcId="{3AEDD491-70E7-4FD7-B1FF-7BE9EF9CE4D0}" destId="{865F19A7-5D45-4B8B-B701-45E15256BDF2}" srcOrd="0"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BD15E53-0347-452D-9F9C-5A55A67C36DE}" type="presOf" srcId="{ADBF8BD9-CE70-483C-82F2-41E15567F6C6}" destId="{1EFDD591-2181-4E87-82F4-78C6004364CF}" srcOrd="0"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09582B54-C480-4890-A981-0D84DAEAB09A}" type="presOf" srcId="{828A7454-1F2B-4969-879D-AD246A2EEF0D}" destId="{E43D8CAC-646C-4447-AEED-6EC7689089A1}" srcOrd="1"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F3BFFC88-3949-4BBB-AD88-5BCEC85DBD3A}" type="presOf" srcId="{9A9496A6-9B75-4DDA-B98B-09180FE3CC1F}" destId="{46DD55CB-E348-442C-8D58-F279CCE103D0}" srcOrd="1"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336408E-913B-45E7-9949-AA1C8E2D06CB}" srcId="{655D3DB7-3D3A-48DF-B96F-0FD608EDAB28}" destId="{9A9496A6-9B75-4DDA-B98B-09180FE3CC1F}" srcOrd="1" destOrd="0" parTransId="{7C2954EB-FF59-4916-BBCC-571FBD67E173}" sibTransId="{4EE45DA1-13C9-48DA-9A38-152DBD73F5A5}"/>
    <dgm:cxn modelId="{0EA99D90-4DE1-4557-8BBF-E68E810421BD}" type="presOf" srcId="{7FB256A0-049F-4260-81E5-3EC5C196E968}" destId="{E5467311-AC90-451B-AA9C-445E480A152B}" srcOrd="1" destOrd="0" presId="urn:microsoft.com/office/officeart/2005/8/layout/orgChart1"/>
    <dgm:cxn modelId="{59EBB390-53E5-4DAA-B45D-EE047939DA39}" type="presOf" srcId="{43BD9614-3405-4D9C-82C3-D641088EFCD3}" destId="{E86F1FD1-6406-48D1-86FF-F53323B24FEF}" srcOrd="0" destOrd="0" presId="urn:microsoft.com/office/officeart/2005/8/layout/orgChart1"/>
    <dgm:cxn modelId="{3F725193-121B-4C2B-A268-0A695784BA1A}" srcId="{7C5AA4CC-B31F-4697-A4D7-9E5AABA4451D}" destId="{D3E00EE7-F16F-4420-A598-28B2BA502B16}" srcOrd="0" destOrd="0" parTransId="{D441E7DE-605F-4B88-8DD8-E5B6B758A4A0}" sibTransId="{C357BF17-E35D-45AB-97CA-F8825C5263D9}"/>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30AAF4A3-1786-480A-A044-581959BE124B}" type="presOf" srcId="{9A9496A6-9B75-4DDA-B98B-09180FE3CC1F}" destId="{7D2F5FF4-C9EB-46F2-A4A9-E7C7839C9FC9}"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603960B1-9E97-4A4B-B45B-CFAB9633E639}" srcId="{38C96A44-5B56-4E2D-A4C8-4E5ABB042E6A}" destId="{AF8FBCC3-BA98-4742-A28B-5B3BA78B7EB2}" srcOrd="2" destOrd="0" parTransId="{B046C82C-EE77-4188-AEB2-83368A1B4054}" sibTransId="{EC22AB34-3F90-4A7C-ADC6-9F793ECCC5F3}"/>
    <dgm:cxn modelId="{FD3D8CB3-BB56-40D5-971F-BDE994C49AFA}" type="presOf" srcId="{AF8FBCC3-BA98-4742-A28B-5B3BA78B7EB2}" destId="{A3C5F860-398E-42E6-8004-58C3FB038653}"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358BC6BC-0FA2-4A50-868F-D41F9F5ABB2F}" type="presOf" srcId="{70E391B7-61E9-4BA5-9F10-E52C531B180B}" destId="{783BAE11-520D-4FE3-BB37-7A478AC4335E}" srcOrd="1"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4A3523C8-6EC0-46FB-9A51-C7FDEDD4CCB7}" type="presOf" srcId="{AF8FBCC3-BA98-4742-A28B-5B3BA78B7EB2}" destId="{B851AD3E-8727-43FB-85A8-3F8E61A3F50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A5BA23F7-F744-4339-AED1-88AEFECAEBAA}" type="presOf" srcId="{70E391B7-61E9-4BA5-9F10-E52C531B180B}" destId="{4BCF9C51-033E-4D80-8AEC-AB6CCF6736C3}" srcOrd="0" destOrd="0" presId="urn:microsoft.com/office/officeart/2005/8/layout/orgChart1"/>
    <dgm:cxn modelId="{5D4276FA-30E8-4C8A-B58C-AF5BBD481F24}" type="presOf" srcId="{B046C82C-EE77-4188-AEB2-83368A1B4054}" destId="{527FBF20-AE5B-4C71-A9BD-A564E161CD26}" srcOrd="0"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6781CE54-7BCC-414C-A8C3-0A0F49BCBF54}" type="presParOf" srcId="{2841568F-6A5A-44B5-8944-E391F6B7D07F}" destId="{95CA4A1C-D9A1-4F4D-BA76-8EEE98DF0D98}" srcOrd="2" destOrd="0" presId="urn:microsoft.com/office/officeart/2005/8/layout/orgChart1"/>
    <dgm:cxn modelId="{63F0F994-F3CE-4AE2-A250-AFE315338E02}" type="presParOf" srcId="{2841568F-6A5A-44B5-8944-E391F6B7D07F}" destId="{68B1875B-B4E7-4300-8033-E1BF1D3CA0FE}" srcOrd="3" destOrd="0" presId="urn:microsoft.com/office/officeart/2005/8/layout/orgChart1"/>
    <dgm:cxn modelId="{1A5FFDCD-B5F3-4391-9445-1713068DB281}" type="presParOf" srcId="{68B1875B-B4E7-4300-8033-E1BF1D3CA0FE}" destId="{349445C3-74D9-47E9-9DBB-6517AE889FF7}" srcOrd="0" destOrd="0" presId="urn:microsoft.com/office/officeart/2005/8/layout/orgChart1"/>
    <dgm:cxn modelId="{711E673B-BF46-488A-A74D-7FB4614829B1}" type="presParOf" srcId="{349445C3-74D9-47E9-9DBB-6517AE889FF7}" destId="{7D2F5FF4-C9EB-46F2-A4A9-E7C7839C9FC9}" srcOrd="0" destOrd="0" presId="urn:microsoft.com/office/officeart/2005/8/layout/orgChart1"/>
    <dgm:cxn modelId="{72C91AFF-8D63-4664-8745-E72D9AFCDACB}" type="presParOf" srcId="{349445C3-74D9-47E9-9DBB-6517AE889FF7}" destId="{46DD55CB-E348-442C-8D58-F279CCE103D0}" srcOrd="1" destOrd="0" presId="urn:microsoft.com/office/officeart/2005/8/layout/orgChart1"/>
    <dgm:cxn modelId="{D447E404-DB31-4B6E-A179-0430D3E6CB1F}" type="presParOf" srcId="{68B1875B-B4E7-4300-8033-E1BF1D3CA0FE}" destId="{4B0E651F-DB5C-422B-A148-AC5B05CE3616}" srcOrd="1" destOrd="0" presId="urn:microsoft.com/office/officeart/2005/8/layout/orgChart1"/>
    <dgm:cxn modelId="{31BFD9B6-927F-4B1E-820D-88E6F0EF9883}" type="presParOf" srcId="{4B0E651F-DB5C-422B-A148-AC5B05CE3616}" destId="{865F19A7-5D45-4B8B-B701-45E15256BDF2}" srcOrd="0" destOrd="0" presId="urn:microsoft.com/office/officeart/2005/8/layout/orgChart1"/>
    <dgm:cxn modelId="{929990E2-B0B0-4D69-BC2B-87083667509B}" type="presParOf" srcId="{4B0E651F-DB5C-422B-A148-AC5B05CE3616}" destId="{6AB3640A-EE61-402E-8329-02FED8FAD730}" srcOrd="1" destOrd="0" presId="urn:microsoft.com/office/officeart/2005/8/layout/orgChart1"/>
    <dgm:cxn modelId="{84793429-F982-4876-911D-FC503A58F1D5}" type="presParOf" srcId="{6AB3640A-EE61-402E-8329-02FED8FAD730}" destId="{1EA911C4-E2B8-4E22-95DF-4D249A732D6F}" srcOrd="0" destOrd="0" presId="urn:microsoft.com/office/officeart/2005/8/layout/orgChart1"/>
    <dgm:cxn modelId="{3F7F5BB8-8468-43D3-8B08-B4C9E19ABE40}" type="presParOf" srcId="{1EA911C4-E2B8-4E22-95DF-4D249A732D6F}" destId="{4BCF9C51-033E-4D80-8AEC-AB6CCF6736C3}" srcOrd="0" destOrd="0" presId="urn:microsoft.com/office/officeart/2005/8/layout/orgChart1"/>
    <dgm:cxn modelId="{AFF32F63-223A-40EF-B75D-0EBEBD53B7BE}" type="presParOf" srcId="{1EA911C4-E2B8-4E22-95DF-4D249A732D6F}" destId="{783BAE11-520D-4FE3-BB37-7A478AC4335E}" srcOrd="1" destOrd="0" presId="urn:microsoft.com/office/officeart/2005/8/layout/orgChart1"/>
    <dgm:cxn modelId="{1DF99B98-9C67-4213-9D36-037DF526CC09}" type="presParOf" srcId="{6AB3640A-EE61-402E-8329-02FED8FAD730}" destId="{168E167F-967E-4327-8ADF-4646108C2403}" srcOrd="1" destOrd="0" presId="urn:microsoft.com/office/officeart/2005/8/layout/orgChart1"/>
    <dgm:cxn modelId="{9828BD54-7F0D-4E68-AE41-B9E83DE4BAE8}" type="presParOf" srcId="{6AB3640A-EE61-402E-8329-02FED8FAD730}" destId="{050CA3F1-E8AC-4433-A80B-F7E8EED68539}" srcOrd="2" destOrd="0" presId="urn:microsoft.com/office/officeart/2005/8/layout/orgChart1"/>
    <dgm:cxn modelId="{ED57CC15-7170-4187-A4EA-C768D0E47ACC}" type="presParOf" srcId="{68B1875B-B4E7-4300-8033-E1BF1D3CA0FE}" destId="{F4118A2E-8CA7-4CA2-ADCE-529E2896A5CA}" srcOrd="2" destOrd="0" presId="urn:microsoft.com/office/officeart/2005/8/layout/orgChart1"/>
    <dgm:cxn modelId="{4264CFA8-F976-4506-A33B-FF58633ADC76}" type="presParOf" srcId="{2841568F-6A5A-44B5-8944-E391F6B7D07F}" destId="{C2932F7A-EB30-4893-A336-29345B11B41F}" srcOrd="4" destOrd="0" presId="urn:microsoft.com/office/officeart/2005/8/layout/orgChart1"/>
    <dgm:cxn modelId="{5EC38375-A230-412F-9E96-0E721D2F95DC}" type="presParOf" srcId="{2841568F-6A5A-44B5-8944-E391F6B7D07F}" destId="{58AB3353-A3B9-455E-AF42-77409E49275B}" srcOrd="5"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59590D11-2E22-4609-9BD4-182DF6782C6F}" type="presParOf" srcId="{EBAA9BA6-CE5F-4D35-9FA1-DF08FEDC565C}" destId="{527FBF20-AE5B-4C71-A9BD-A564E161CD26}" srcOrd="4" destOrd="0" presId="urn:microsoft.com/office/officeart/2005/8/layout/orgChart1"/>
    <dgm:cxn modelId="{39799C7C-ABED-456D-BCC2-C6871E16DCC8}" type="presParOf" srcId="{EBAA9BA6-CE5F-4D35-9FA1-DF08FEDC565C}" destId="{37D7934E-C190-4570-AFE0-3FD31D21DA95}" srcOrd="5" destOrd="0" presId="urn:microsoft.com/office/officeart/2005/8/layout/orgChart1"/>
    <dgm:cxn modelId="{32624772-DEB9-4F19-9801-F6AAA86C3B16}" type="presParOf" srcId="{37D7934E-C190-4570-AFE0-3FD31D21DA95}" destId="{710FB2A7-16C7-4797-9C22-A98441DCFFFE}" srcOrd="0" destOrd="0" presId="urn:microsoft.com/office/officeart/2005/8/layout/orgChart1"/>
    <dgm:cxn modelId="{8CB6C527-0D37-4D21-AB50-19084B3C7BA9}" type="presParOf" srcId="{710FB2A7-16C7-4797-9C22-A98441DCFFFE}" destId="{B851AD3E-8727-43FB-85A8-3F8E61A3F509}" srcOrd="0" destOrd="0" presId="urn:microsoft.com/office/officeart/2005/8/layout/orgChart1"/>
    <dgm:cxn modelId="{7E425ED3-0625-45ED-B802-A0BD75BCD0DB}" type="presParOf" srcId="{710FB2A7-16C7-4797-9C22-A98441DCFFFE}" destId="{A3C5F860-398E-42E6-8004-58C3FB038653}" srcOrd="1" destOrd="0" presId="urn:microsoft.com/office/officeart/2005/8/layout/orgChart1"/>
    <dgm:cxn modelId="{77DD1C91-A3B9-4EB7-B7C8-F60994ABFEB3}" type="presParOf" srcId="{37D7934E-C190-4570-AFE0-3FD31D21DA95}" destId="{FA0C43BA-6D8C-4EFD-9971-6864292A8EB0}" srcOrd="1" destOrd="0" presId="urn:microsoft.com/office/officeart/2005/8/layout/orgChart1"/>
    <dgm:cxn modelId="{CCE9E491-1DD8-43DC-BF22-BDEB3AB8F62C}" type="presParOf" srcId="{FA0C43BA-6D8C-4EFD-9971-6864292A8EB0}" destId="{1EFDD591-2181-4E87-82F4-78C6004364CF}" srcOrd="0" destOrd="0" presId="urn:microsoft.com/office/officeart/2005/8/layout/orgChart1"/>
    <dgm:cxn modelId="{36FECAC9-D5C5-4B40-980C-69A1543F4766}" type="presParOf" srcId="{FA0C43BA-6D8C-4EFD-9971-6864292A8EB0}" destId="{154E5DF9-DF71-4E54-966B-085BE6EE713D}" srcOrd="1" destOrd="0" presId="urn:microsoft.com/office/officeart/2005/8/layout/orgChart1"/>
    <dgm:cxn modelId="{CE0CA130-5C32-465D-B9D9-483429CCC503}" type="presParOf" srcId="{154E5DF9-DF71-4E54-966B-085BE6EE713D}" destId="{E34B37A5-C28F-4847-984B-7FDDF6CCF4F2}" srcOrd="0" destOrd="0" presId="urn:microsoft.com/office/officeart/2005/8/layout/orgChart1"/>
    <dgm:cxn modelId="{4198A9DB-A301-472D-B883-A40A026E1505}" type="presParOf" srcId="{E34B37A5-C28F-4847-984B-7FDDF6CCF4F2}" destId="{6F7F768C-98FD-44C3-8E24-6562EF812ACB}" srcOrd="0" destOrd="0" presId="urn:microsoft.com/office/officeart/2005/8/layout/orgChart1"/>
    <dgm:cxn modelId="{6F0D774B-9D24-416F-9961-8B93C2B469E5}" type="presParOf" srcId="{E34B37A5-C28F-4847-984B-7FDDF6CCF4F2}" destId="{E5467311-AC90-451B-AA9C-445E480A152B}" srcOrd="1" destOrd="0" presId="urn:microsoft.com/office/officeart/2005/8/layout/orgChart1"/>
    <dgm:cxn modelId="{264FA9A6-F844-489C-AC86-4CFAA38FB76A}" type="presParOf" srcId="{154E5DF9-DF71-4E54-966B-085BE6EE713D}" destId="{A3AC8C45-7B70-46CA-8BDC-36204B722E2B}" srcOrd="1" destOrd="0" presId="urn:microsoft.com/office/officeart/2005/8/layout/orgChart1"/>
    <dgm:cxn modelId="{C0445CC3-E951-43AB-9787-1A3D1250EDCA}" type="presParOf" srcId="{154E5DF9-DF71-4E54-966B-085BE6EE713D}" destId="{E284C60E-C6C7-4821-BDC1-FAC593C364FD}" srcOrd="2" destOrd="0" presId="urn:microsoft.com/office/officeart/2005/8/layout/orgChart1"/>
    <dgm:cxn modelId="{41BB7D8B-0E6E-43DF-AA1C-182E8C5A645D}" type="presParOf" srcId="{37D7934E-C190-4570-AFE0-3FD31D21DA95}" destId="{7B09AF80-E0A4-4735-99EE-C1318F4CDEC0}"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DD591-2181-4E87-82F4-78C6004364CF}">
      <dsp:nvSpPr>
        <dsp:cNvPr id="0" name=""/>
        <dsp:cNvSpPr/>
      </dsp:nvSpPr>
      <dsp:spPr>
        <a:xfrm>
          <a:off x="5065897"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7FBF20-AE5B-4C71-A9BD-A564E161CD26}">
      <dsp:nvSpPr>
        <dsp:cNvPr id="0" name=""/>
        <dsp:cNvSpPr/>
      </dsp:nvSpPr>
      <dsp:spPr>
        <a:xfrm>
          <a:off x="4642290"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596570"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941196"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2889555" y="289776"/>
          <a:ext cx="1752734" cy="121677"/>
        </a:xfrm>
        <a:custGeom>
          <a:avLst/>
          <a:gdLst/>
          <a:ahLst/>
          <a:cxnLst/>
          <a:rect l="0" t="0" r="0" b="0"/>
          <a:pathLst>
            <a:path>
              <a:moveTo>
                <a:pt x="0" y="0"/>
              </a:moveTo>
              <a:lnTo>
                <a:pt x="0" y="60838"/>
              </a:lnTo>
              <a:lnTo>
                <a:pt x="1752734" y="60838"/>
              </a:lnTo>
              <a:lnTo>
                <a:pt x="175273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962616"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88955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2539009"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843835" y="289776"/>
          <a:ext cx="91440" cy="121677"/>
        </a:xfrm>
        <a:custGeom>
          <a:avLst/>
          <a:gdLst/>
          <a:ahLst/>
          <a:cxnLst/>
          <a:rect l="0" t="0" r="0" b="0"/>
          <a:pathLst>
            <a:path>
              <a:moveTo>
                <a:pt x="45720" y="0"/>
              </a:moveTo>
              <a:lnTo>
                <a:pt x="4572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1136821"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5F19A7-5D45-4B8B-B701-45E15256BDF2}">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CA4A1C-D9A1-4F4D-BA76-8EEE98DF0D98}">
      <dsp:nvSpPr>
        <dsp:cNvPr id="0" name=""/>
        <dsp:cNvSpPr/>
      </dsp:nvSpPr>
      <dsp:spPr>
        <a:xfrm>
          <a:off x="1091101"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1136821" y="289776"/>
          <a:ext cx="1752734" cy="121677"/>
        </a:xfrm>
        <a:custGeom>
          <a:avLst/>
          <a:gdLst/>
          <a:ahLst/>
          <a:cxnLst/>
          <a:rect l="0" t="0" r="0" b="0"/>
          <a:pathLst>
            <a:path>
              <a:moveTo>
                <a:pt x="1752734" y="0"/>
              </a:moveTo>
              <a:lnTo>
                <a:pt x="175273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599847"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599847" y="68"/>
        <a:ext cx="579416" cy="289708"/>
      </dsp:txXfrm>
    </dsp:sp>
    <dsp:sp modelId="{6694D955-2391-49C9-9AF5-8A7DC7C68FDB}">
      <dsp:nvSpPr>
        <dsp:cNvPr id="0" name=""/>
        <dsp:cNvSpPr/>
      </dsp:nvSpPr>
      <dsp:spPr>
        <a:xfrm>
          <a:off x="847113"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847113"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7D2F5FF4-C9EB-46F2-A4A9-E7C7839C9FC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847113" y="822839"/>
        <a:ext cx="579416" cy="289708"/>
      </dsp:txXfrm>
    </dsp:sp>
    <dsp:sp modelId="{4BCF9C51-033E-4D80-8AEC-AB6CCF6736C3}">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991967" y="1234224"/>
        <a:ext cx="579416" cy="289708"/>
      </dsp:txXfrm>
    </dsp:sp>
    <dsp:sp modelId="{10A0EFDB-ECEB-42EB-AA19-1198CB582B69}">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1548207" y="822839"/>
        <a:ext cx="579416" cy="289708"/>
      </dsp:txXfrm>
    </dsp:sp>
    <dsp:sp modelId="{09BA1DF9-B4B7-406A-BAAB-9FF891958298}">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1693061" y="1234224"/>
        <a:ext cx="579416" cy="289708"/>
      </dsp:txXfrm>
    </dsp:sp>
    <dsp:sp modelId="{313A2E3A-2A4E-4313-B14F-548EB2F9848C}">
      <dsp:nvSpPr>
        <dsp:cNvPr id="0" name=""/>
        <dsp:cNvSpPr/>
      </dsp:nvSpPr>
      <dsp:spPr>
        <a:xfrm>
          <a:off x="2599847"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2599847" y="411453"/>
        <a:ext cx="579416" cy="289708"/>
      </dsp:txXfrm>
    </dsp:sp>
    <dsp:sp modelId="{AC8F89F5-D2B7-4700-9EC8-0360BA855CC7}">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2249301" y="822839"/>
        <a:ext cx="579416" cy="289708"/>
      </dsp:txXfrm>
    </dsp:sp>
    <dsp:sp modelId="{340D9F69-F5B3-46B1-8EE3-D6D45DCCCF56}">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2394155" y="1234224"/>
        <a:ext cx="579416" cy="289708"/>
      </dsp:txXfrm>
    </dsp:sp>
    <dsp:sp modelId="{457D25BA-45B0-478A-9F8C-137BC597846F}">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950394" y="822839"/>
        <a:ext cx="579416" cy="289708"/>
      </dsp:txXfrm>
    </dsp:sp>
    <dsp:sp modelId="{F6DE0FC4-2E96-4B35-BB98-157BC1FDBF5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3095248" y="1234224"/>
        <a:ext cx="579416" cy="289708"/>
      </dsp:txXfrm>
    </dsp:sp>
    <dsp:sp modelId="{C9460910-B55B-4944-8C3D-A721E20434E1}">
      <dsp:nvSpPr>
        <dsp:cNvPr id="0" name=""/>
        <dsp:cNvSpPr/>
      </dsp:nvSpPr>
      <dsp:spPr>
        <a:xfrm>
          <a:off x="3095248"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3095248" y="1645610"/>
        <a:ext cx="579416" cy="289708"/>
      </dsp:txXfrm>
    </dsp:sp>
    <dsp:sp modelId="{FEC08605-94C4-479A-BC1F-CD4EEEE4423F}">
      <dsp:nvSpPr>
        <dsp:cNvPr id="0" name=""/>
        <dsp:cNvSpPr/>
      </dsp:nvSpPr>
      <dsp:spPr>
        <a:xfrm>
          <a:off x="4352581"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4352581" y="411453"/>
        <a:ext cx="579416" cy="289708"/>
      </dsp:txXfrm>
    </dsp:sp>
    <dsp:sp modelId="{0D482E74-CC96-477D-AACA-C23C38C5C382}">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3651488" y="822839"/>
        <a:ext cx="579416" cy="289708"/>
      </dsp:txXfrm>
    </dsp:sp>
    <dsp:sp modelId="{D5DEDF09-6DFB-474A-B5CE-68779FA14849}">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796342" y="1234224"/>
        <a:ext cx="579416" cy="289708"/>
      </dsp:txXfrm>
    </dsp:sp>
    <dsp:sp modelId="{4757DC47-CDBC-4E4E-A286-63E96CAFB803}">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4352581" y="822839"/>
        <a:ext cx="579416" cy="289708"/>
      </dsp:txXfrm>
    </dsp:sp>
    <dsp:sp modelId="{A249B7C0-EEE7-4B17-ADE6-2EDE384D27FC}">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4497436" y="1234224"/>
        <a:ext cx="579416" cy="289708"/>
      </dsp:txXfrm>
    </dsp:sp>
    <dsp:sp modelId="{B851AD3E-8727-43FB-85A8-3F8E61A3F509}">
      <dsp:nvSpPr>
        <dsp:cNvPr id="0" name=""/>
        <dsp:cNvSpPr/>
      </dsp:nvSpPr>
      <dsp:spPr>
        <a:xfrm>
          <a:off x="5053675"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y integration</a:t>
          </a:r>
        </a:p>
      </dsp:txBody>
      <dsp:txXfrm>
        <a:off x="5053675" y="822839"/>
        <a:ext cx="579416" cy="289708"/>
      </dsp:txXfrm>
    </dsp:sp>
    <dsp:sp modelId="{6F7F768C-98FD-44C3-8E24-6562EF812ACB}">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1234224"/>
        <a:ext cx="579416" cy="28970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s>
</file>

<file path=customXml/itemProps1.xml><?xml version="1.0" encoding="utf-8"?>
<ds:datastoreItem xmlns:ds="http://schemas.openxmlformats.org/officeDocument/2006/customXml" ds:itemID="{4FD2D76D-8CEC-4372-968B-E9AC1A7C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TotalTime>
  <Pages>3</Pages>
  <Words>259</Words>
  <Characters>147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0-11-01T17:00:00Z</dcterms:modified>
</cp:coreProperties>
</file>